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0a0a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d9c7c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e14b1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8T22:42:42Z</dcterms:created>
  <dcterms:modified xsi:type="dcterms:W3CDTF">2021-01-28T22:42:42Z</dcterms:modified>
</cp:coreProperties>
</file>